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079431" w14:textId="77777777" w:rsidR="001B2141" w:rsidRDefault="00E15716" w:rsidP="001B2141">
      <w:r>
        <w:pict w14:anchorId="6CA2EA29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<v:textbox>
              <w:txbxContent>
                <w:p w14:paraId="235E1007" w14:textId="7B1E1711" w:rsidR="001B2141" w:rsidRPr="00C26F29" w:rsidRDefault="00A613D9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</w:pPr>
                  <w:r w:rsidRPr="00C26F2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NOFEEMBAR               </w:t>
                  </w:r>
                  <w:r w:rsidR="00C26F2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    </w:t>
                  </w:r>
                  <w:r w:rsidRPr="00C26F2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LOO TAROGALAY</w:t>
                  </w:r>
                  <w:r w:rsidRPr="00C26F29" w:rsidDel="00A613D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</w:t>
                  </w:r>
                  <w:r w:rsidR="000E2D81" w:rsidRPr="00C26F29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QOYSASKA ARDAYDA FASALKA 8AAD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40FE156A" wp14:editId="6E885A5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3370146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24950F2F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5743945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56C5D293" w14:textId="77777777" w:rsidR="009909CD" w:rsidRPr="009909CD" w:rsidRDefault="00907B74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7E2C2851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BCCDEDD" w14:textId="77777777" w:rsidR="001B2141" w:rsidRDefault="00E15716" w:rsidP="001B2141">
      <w:r>
        <w:pict w14:anchorId="2038CE0C">
          <v:shape id="Text Box 2" o:spid="_x0000_s1028" type="#_x0000_t202" style="position:absolute;margin-left:.4pt;margin-top:19.9pt;width:6in;height:494.0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" filled="f" stroked="f">
            <v:textbox>
              <w:txbxContent>
                <w:p w14:paraId="2EF724E5" w14:textId="77777777" w:rsidR="00E641D7" w:rsidRPr="00220E4A" w:rsidRDefault="00E641D7" w:rsidP="00E641D7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26"/>
                    </w:rPr>
                  </w:pPr>
                  <w:proofErr w:type="spellStart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>Xirfadaha</w:t>
                  </w:r>
                  <w:proofErr w:type="spellEnd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>Waxbarashada</w:t>
                  </w:r>
                  <w:proofErr w:type="spellEnd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>Caawinta</w:t>
                  </w:r>
                  <w:proofErr w:type="spellEnd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Fonts w:ascii="Myriad Pro" w:hAnsi="Myriad Pro"/>
                      <w:b/>
                      <w:sz w:val="34"/>
                      <w:szCs w:val="26"/>
                    </w:rPr>
                    <w:t>Layliga</w:t>
                  </w:r>
                  <w:proofErr w:type="spellEnd"/>
                </w:p>
                <w:p w14:paraId="5A4F2BD9" w14:textId="6D8D80BB" w:rsidR="00E641D7" w:rsidRPr="00220E4A" w:rsidRDefault="00D722DF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Dho</w:t>
                  </w:r>
                  <w:r>
                    <w:rPr>
                      <w:sz w:val="24"/>
                      <w:szCs w:val="26"/>
                    </w:rPr>
                    <w:t>w</w:t>
                  </w:r>
                  <w:r w:rsidRPr="00220E4A">
                    <w:rPr>
                      <w:sz w:val="24"/>
                      <w:szCs w:val="26"/>
                    </w:rPr>
                    <w:t>r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jecel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uma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deegt</w:t>
                  </w:r>
                  <w:r>
                    <w:rPr>
                      <w:sz w:val="24"/>
                      <w:szCs w:val="26"/>
                    </w:rPr>
                    <w:t>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C14F1B" w:rsidRPr="00220E4A">
                    <w:rPr>
                      <w:sz w:val="24"/>
                      <w:szCs w:val="26"/>
                    </w:rPr>
                    <w:t>dho</w:t>
                  </w:r>
                  <w:r w:rsidR="00C14F1B">
                    <w:rPr>
                      <w:sz w:val="24"/>
                      <w:szCs w:val="26"/>
                    </w:rPr>
                    <w:t>w</w:t>
                  </w:r>
                  <w:r w:rsidR="00C14F1B" w:rsidRPr="00220E4A">
                    <w:rPr>
                      <w:sz w:val="24"/>
                      <w:szCs w:val="26"/>
                    </w:rPr>
                    <w:t>r</w:t>
                  </w:r>
                  <w:proofErr w:type="spellEnd"/>
                  <w:r w:rsidR="00C14F1B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641D7" w:rsidRPr="00220E4A">
                    <w:rPr>
                      <w:sz w:val="24"/>
                      <w:szCs w:val="26"/>
                    </w:rPr>
                    <w:t>ujeedooyin</w:t>
                  </w:r>
                  <w:proofErr w:type="spellEnd"/>
                  <w:r w:rsidR="00E641D7" w:rsidRPr="00220E4A">
                    <w:rPr>
                      <w:sz w:val="24"/>
                      <w:szCs w:val="26"/>
                    </w:rPr>
                    <w:t>:</w:t>
                  </w:r>
                </w:p>
                <w:p w14:paraId="2A5208B0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28"/>
                    </w:numPr>
                    <w:ind w:left="720" w:hanging="360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Xoojis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x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rtee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al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28240E26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28"/>
                    </w:numPr>
                    <w:ind w:left="720" w:hanging="360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Dhist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dooyin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hiim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u ah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0A3F82DA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28"/>
                    </w:numPr>
                    <w:ind w:left="720" w:hanging="360"/>
                    <w:rPr>
                      <w:sz w:val="24"/>
                      <w:szCs w:val="26"/>
                    </w:rPr>
                  </w:pPr>
                  <w:r w:rsidRPr="00220E4A">
                    <w:rPr>
                      <w:sz w:val="24"/>
                      <w:szCs w:val="26"/>
                    </w:rPr>
                    <w:t xml:space="preserve">U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iyaariy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fasalkoo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418B9DC4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28"/>
                    </w:numPr>
                    <w:ind w:left="720" w:hanging="360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Hel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areen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ormar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2430475D" w14:textId="77777777" w:rsidR="0077205D" w:rsidRPr="00220E4A" w:rsidRDefault="0077205D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B2E887C" w14:textId="77777777" w:rsidR="00E641D7" w:rsidRPr="00220E4A" w:rsidRDefault="00E641D7" w:rsidP="0077205D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mid ka mid ah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eelah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oree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adaal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ceen.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y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rruurta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el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hiims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a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ra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adl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calimiintoo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taliyayaasha.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iirogel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a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geys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d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tah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u’aal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eydi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ys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dey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eyd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ahd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7336E4BF" w14:textId="77777777" w:rsidR="0077205D" w:rsidRPr="00220E4A" w:rsidRDefault="0077205D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BF25C37" w14:textId="68907400" w:rsidR="00E641D7" w:rsidRPr="00220E4A" w:rsidRDefault="00E641D7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at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ay'ada.Wa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A613D9" w:rsidRPr="00220E4A">
                    <w:rPr>
                      <w:sz w:val="24"/>
                      <w:szCs w:val="26"/>
                    </w:rPr>
                    <w:t>canugaa</w:t>
                  </w:r>
                  <w:r w:rsidR="00A613D9">
                    <w:rPr>
                      <w:sz w:val="24"/>
                      <w:szCs w:val="26"/>
                    </w:rPr>
                    <w:t>d</w:t>
                  </w:r>
                  <w:r w:rsidR="00A613D9" w:rsidRPr="00220E4A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A613D9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rt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:</w:t>
                  </w:r>
                </w:p>
                <w:p w14:paraId="3BC861F4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Hayst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“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uug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oraal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”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mm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ooyin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mmaad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qt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11629B6B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4"/>
                      <w:szCs w:val="26"/>
                    </w:rPr>
                  </w:pPr>
                  <w:r w:rsidRPr="00220E4A">
                    <w:rPr>
                      <w:sz w:val="24"/>
                      <w:szCs w:val="26"/>
                    </w:rPr>
                    <w:t xml:space="preserve">Samey boos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amus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qt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0EF1202E" w14:textId="77777777" w:rsidR="00E641D7" w:rsidRPr="00220E4A" w:rsidRDefault="00E641D7" w:rsidP="0077205D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Us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kee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oraal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oo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ahanyah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536C430D" w14:textId="77777777" w:rsidR="00E641D7" w:rsidRPr="00220E4A" w:rsidRDefault="00907B74" w:rsidP="0077205D">
                  <w:pPr>
                    <w:pStyle w:val="NoSpacing"/>
                    <w:numPr>
                      <w:ilvl w:val="0"/>
                      <w:numId w:val="31"/>
                    </w:numPr>
                    <w:rPr>
                      <w:sz w:val="24"/>
                      <w:szCs w:val="26"/>
                    </w:rPr>
                  </w:pPr>
                  <w:r w:rsidRPr="00220E4A">
                    <w:rPr>
                      <w:sz w:val="24"/>
                      <w:szCs w:val="26"/>
                    </w:rPr>
                    <w:t xml:space="preserve">Ku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reeg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ooyi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meystir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qt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7B55285B" w14:textId="77777777" w:rsidR="0077205D" w:rsidRPr="00220E4A" w:rsidRDefault="0077205D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0CFA14B6" w14:textId="77777777" w:rsidR="00E641D7" w:rsidRPr="00220E4A" w:rsidRDefault="00E641D7" w:rsidP="0077205D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kale u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ahanyah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iir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ari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dkeys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o’aansi.Waxa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rruurta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xal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ibaat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x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d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xayirm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xasuus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at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nasiin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aab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rk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xanaaqsanyah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70F94216" w14:textId="77777777" w:rsidR="0077205D" w:rsidRPr="00220E4A" w:rsidRDefault="0077205D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25693A22" w14:textId="08BF1DC3" w:rsidR="00E641D7" w:rsidRPr="00220E4A" w:rsidRDefault="00E641D7" w:rsidP="0077205D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ahanyah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amuli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qtiga.Waxa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A613D9" w:rsidRPr="00220E4A">
                    <w:rPr>
                      <w:sz w:val="24"/>
                      <w:szCs w:val="26"/>
                    </w:rPr>
                    <w:t>canugaa</w:t>
                  </w:r>
                  <w:r w:rsidR="00A613D9">
                    <w:rPr>
                      <w:sz w:val="24"/>
                      <w:szCs w:val="26"/>
                    </w:rPr>
                    <w:t>d</w:t>
                  </w:r>
                  <w:r w:rsidR="00A613D9" w:rsidRPr="00220E4A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A613D9"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rt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dn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i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ooyin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hiim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mmaad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qt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50E7F2CE" w14:textId="77777777" w:rsidR="00E641D7" w:rsidRPr="00220E4A" w:rsidRDefault="00E641D7" w:rsidP="00E641D7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  <w:p w14:paraId="6D5ABB79" w14:textId="77777777" w:rsidR="006207D8" w:rsidRPr="00220E4A" w:rsidRDefault="00E641D7" w:rsidP="00E641D7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Mark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ar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taxadarkoo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adaalkoo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yl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rt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dooyin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wina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aafs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4CD70DB6" w14:textId="77777777" w:rsidR="00D06E28" w:rsidRDefault="00D06E28" w:rsidP="00E641D7">
                  <w:pPr>
                    <w:pStyle w:val="NoSpacing"/>
                    <w:rPr>
                      <w:sz w:val="26"/>
                      <w:szCs w:val="26"/>
                    </w:rPr>
                  </w:pPr>
                </w:p>
              </w:txbxContent>
            </v:textbox>
          </v:shape>
        </w:pict>
      </w:r>
      <w:r>
        <w:pict w14:anchorId="3E456053">
          <v:shape id="Text Box 13" o:spid="_x0000_s1029" type="#_x0000_t202" style="position:absolute;margin-left:4.4pt;margin-top:553.55pt;width:575.3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<v:textbox>
              <w:txbxContent>
                <w:p w14:paraId="3C4F23F7" w14:textId="77777777" w:rsidR="006F4ED5" w:rsidRPr="000E2D81" w:rsidRDefault="006F4ED5" w:rsidP="006F4ED5">
                  <w:pPr>
                    <w:pStyle w:val="NoSpacing"/>
                    <w:rPr>
                      <w:sz w:val="28"/>
                      <w:szCs w:val="20"/>
                    </w:rPr>
                  </w:pPr>
                  <w:proofErr w:type="spellStart"/>
                  <w:r>
                    <w:rPr>
                      <w:sz w:val="28"/>
                      <w:szCs w:val="20"/>
                    </w:rPr>
                    <w:t>Markii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ardayd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hormariyaan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heerarkood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0"/>
                    </w:rPr>
                    <w:t>qeybgalk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0"/>
                    </w:rPr>
                    <w:t>waxay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hormariyaan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aragtiyadood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waxbarashad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iyo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fursadaha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qalin</w:t>
                  </w:r>
                  <w:proofErr w:type="spellEnd"/>
                  <w:r>
                    <w:rPr>
                      <w:sz w:val="28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0"/>
                    </w:rPr>
                    <w:t>jabinta</w:t>
                  </w:r>
                  <w:proofErr w:type="spellEnd"/>
                  <w:r>
                    <w:rPr>
                      <w:sz w:val="28"/>
                      <w:szCs w:val="20"/>
                    </w:rPr>
                    <w:t>.</w:t>
                  </w:r>
                </w:p>
                <w:p w14:paraId="432399F7" w14:textId="77777777" w:rsidR="006F4ED5" w:rsidRPr="000E2D81" w:rsidRDefault="006F4ED5" w:rsidP="006F4ED5">
                  <w:pPr>
                    <w:pStyle w:val="NoSpacing"/>
                    <w:jc w:val="right"/>
                    <w:rPr>
                      <w:b/>
                      <w:sz w:val="22"/>
                      <w:szCs w:val="20"/>
                    </w:rPr>
                  </w:pPr>
                </w:p>
                <w:p w14:paraId="47D66D66" w14:textId="77777777" w:rsidR="006F4ED5" w:rsidRPr="000E2D81" w:rsidRDefault="006F4ED5" w:rsidP="006F4ED5">
                  <w:pPr>
                    <w:pStyle w:val="NoSpacing"/>
                    <w:jc w:val="right"/>
                    <w:rPr>
                      <w:sz w:val="22"/>
                      <w:szCs w:val="20"/>
                    </w:rPr>
                  </w:pPr>
                </w:p>
                <w:p w14:paraId="082FC5A3" w14:textId="77777777" w:rsidR="006207D8" w:rsidRPr="006F4ED5" w:rsidRDefault="006207D8" w:rsidP="006F4ED5">
                  <w:pPr>
                    <w:pStyle w:val="NoSpacing"/>
                    <w:rPr>
                      <w:rFonts w:eastAsia="Times New Roman" w:cs="Times New Roman"/>
                      <w:sz w:val="16"/>
                      <w:szCs w:val="16"/>
                    </w:rPr>
                  </w:pPr>
                </w:p>
                <w:p w14:paraId="2BBDC10D" w14:textId="77777777" w:rsidR="006F4ED5" w:rsidRDefault="006F4ED5"/>
              </w:txbxContent>
            </v:textbox>
          </v:shape>
        </w:pict>
      </w:r>
      <w:r>
        <w:pict w14:anchorId="068D3250">
          <v:shape id="Text Box 8" o:spid="_x0000_s1030" type="#_x0000_t202" style="position:absolute;margin-left:3.5pt;margin-top:523.5pt;width:8in;height:28.8pt;z-index:25170022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<v:textbox>
              <w:txbxContent>
                <w:p w14:paraId="10668970" w14:textId="77777777" w:rsidR="00CA36F6" w:rsidRPr="00FC3217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</v:shape>
        </w:pict>
      </w:r>
      <w:r>
        <w:pict w14:anchorId="71CFD896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1E1D0DD9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A613D9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4DB4F52B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E4C1231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4762D929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3631E15F" w14:textId="77777777" w:rsidR="00275C50" w:rsidRPr="001C4289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1C4289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1C4289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329FCD6F" w14:textId="77777777" w:rsidR="00F35BE3" w:rsidRPr="001C4289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798DF96" w14:textId="77777777" w:rsidR="00F35BE3" w:rsidRPr="001C4289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7EC6432C" w14:textId="77777777" w:rsidR="00F35BE3" w:rsidRPr="001C4289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1C4289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1C4289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1C4289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1C4289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1C4289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77205D">
        <w:br w:type="page"/>
      </w:r>
    </w:p>
    <w:p w14:paraId="4D8E8D91" w14:textId="77777777" w:rsidR="001B2141" w:rsidRDefault="00E15716" w:rsidP="001B2141">
      <w:r>
        <w:lastRenderedPageBreak/>
        <w:pict w14:anchorId="322E4412">
          <v:shape id="_x0000_s1033" type="#_x0000_t202" style="position:absolute;margin-left:180pt;margin-top:6pt;width:385.05pt;height:240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<v:textbox>
              <w:txbxContent>
                <w:p w14:paraId="3F769B19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4428F196" w14:textId="77777777" w:rsidR="00781C88" w:rsidRPr="00696E04" w:rsidRDefault="006F4ED5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ACT ASPIRE:</w:t>
                  </w:r>
                </w:p>
                <w:p w14:paraId="71C8E9B8" w14:textId="77777777" w:rsidR="006F4ED5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Habeen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</w:p>
                <w:p w14:paraId="43BB3D11" w14:textId="77777777" w:rsidR="00781C88" w:rsidRPr="00696E04" w:rsidRDefault="006F4ED5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Shirar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Arday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hogaamiyaan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01228D85" w14:textId="77777777" w:rsidR="00696E04" w:rsidRPr="001C4289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1C4289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259BE0B7" w14:textId="77777777" w:rsidR="00781C88" w:rsidRPr="001C4289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33F62B06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4BE15B2" w14:textId="28FC72B6" w:rsidR="001B2141" w:rsidRPr="00F45C84" w:rsidRDefault="001C4289" w:rsidP="001C4289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1C4289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1C4289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1C4289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7B531FDB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0D9BFE0" w14:textId="77777777" w:rsidR="00671A4B" w:rsidRPr="001B2141" w:rsidRDefault="00E15716" w:rsidP="001B2141">
      <w:r>
        <w:pict w14:anchorId="05DD5FC6">
          <v:shape id="_x0000_s1035" type="#_x0000_t202" style="position:absolute;margin-left:180.85pt;margin-top:142.15pt;width:385.25pt;height:466.3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" fillcolor="#e1eee8 [663]" stroked="f">
            <v:textbox style="mso-next-textbox:#_x0000_s1035">
              <w:txbxContent>
                <w:p w14:paraId="1C799D50" w14:textId="77777777" w:rsidR="002B0FFE" w:rsidRPr="000E2D81" w:rsidRDefault="002B0FFE" w:rsidP="002B0FFE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0094D471" w14:textId="77777777" w:rsidR="002B0FFE" w:rsidRPr="000E2D81" w:rsidRDefault="003347BC" w:rsidP="000E2D81">
                  <w:pPr>
                    <w:pStyle w:val="NoSpacing"/>
                    <w:numPr>
                      <w:ilvl w:val="0"/>
                      <w:numId w:val="41"/>
                    </w:numPr>
                    <w:rPr>
                      <w:color w:val="000000" w:themeColor="text1"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Booq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xarunt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.</w:t>
                  </w:r>
                  <w:r>
                    <w:rPr>
                      <w:sz w:val="28"/>
                      <w:szCs w:val="24"/>
                    </w:rPr>
                    <w:t>Ogow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haddi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ugsigaa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ixi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ooqashooyi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lb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afar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alxiiska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>.</w:t>
                  </w:r>
                </w:p>
                <w:p w14:paraId="68A6A660" w14:textId="77777777" w:rsidR="004D04C9" w:rsidRPr="000E2D81" w:rsidRDefault="004D04C9" w:rsidP="000E2D81">
                  <w:pPr>
                    <w:pStyle w:val="NoSpacing"/>
                    <w:numPr>
                      <w:ilvl w:val="0"/>
                      <w:numId w:val="41"/>
                    </w:numPr>
                    <w:rPr>
                      <w:color w:val="000000" w:themeColor="text1"/>
                      <w:sz w:val="28"/>
                      <w:szCs w:val="24"/>
                    </w:rPr>
                  </w:pPr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 xml:space="preserve">U </w:t>
                  </w:r>
                  <w:proofErr w:type="spellStart"/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>badel</w:t>
                  </w:r>
                  <w:proofErr w:type="spellEnd"/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>xiisooyinkaaga</w:t>
                  </w:r>
                  <w:proofErr w:type="spellEnd"/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000000" w:themeColor="text1"/>
                      <w:sz w:val="28"/>
                      <w:szCs w:val="24"/>
                    </w:rPr>
                    <w:t>shaqooyin</w:t>
                  </w:r>
                  <w:r>
                    <w:rPr>
                      <w:color w:val="000000" w:themeColor="text1"/>
                      <w:sz w:val="28"/>
                      <w:szCs w:val="24"/>
                    </w:rPr>
                    <w:t>.Qor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hibaayadahaaga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xirfadaha.Kadib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barbardhig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waxyaabaha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liiskaaga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ku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qoran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oo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fursado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kala </w:t>
                  </w:r>
                  <w:proofErr w:type="spellStart"/>
                  <w:r>
                    <w:rPr>
                      <w:color w:val="000000" w:themeColor="text1"/>
                      <w:sz w:val="28"/>
                      <w:szCs w:val="24"/>
                    </w:rPr>
                    <w:t>duwan</w:t>
                  </w:r>
                  <w:proofErr w:type="spellEnd"/>
                  <w:r>
                    <w:rPr>
                      <w:color w:val="000000" w:themeColor="text1"/>
                      <w:sz w:val="28"/>
                      <w:szCs w:val="24"/>
                    </w:rPr>
                    <w:t xml:space="preserve"> ah.</w:t>
                  </w:r>
                </w:p>
                <w:p w14:paraId="5C499AF9" w14:textId="77777777" w:rsidR="000E2D81" w:rsidRPr="000E2D81" w:rsidRDefault="000E2D81" w:rsidP="002B0FFE">
                  <w:pPr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0ECB2F8E" w14:textId="77777777" w:rsidR="002B0FFE" w:rsidRPr="000E2D81" w:rsidRDefault="002B0FFE" w:rsidP="002B0FFE">
                  <w:pPr>
                    <w:spacing w:after="0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23EC200C" w14:textId="77777777" w:rsidR="007F304C" w:rsidRPr="000E2D81" w:rsidRDefault="007F304C" w:rsidP="000E2D81">
                  <w:pPr>
                    <w:pStyle w:val="NoSpacing"/>
                    <w:numPr>
                      <w:ilvl w:val="0"/>
                      <w:numId w:val="42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Booq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xarunt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.</w:t>
                  </w:r>
                  <w:r>
                    <w:rPr>
                      <w:sz w:val="28"/>
                      <w:szCs w:val="24"/>
                    </w:rPr>
                    <w:t>U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deeg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llaaliyah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afar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alxiis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ugsi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xarumah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ulliy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aad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wax badan </w:t>
                  </w:r>
                  <w:proofErr w:type="spellStart"/>
                  <w:r>
                    <w:rPr>
                      <w:sz w:val="28"/>
                      <w:szCs w:val="24"/>
                    </w:rPr>
                    <w:t>u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aratid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ooqah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ala </w:t>
                  </w:r>
                  <w:proofErr w:type="spellStart"/>
                  <w:r>
                    <w:rPr>
                      <w:sz w:val="28"/>
                      <w:szCs w:val="24"/>
                    </w:rPr>
                    <w:t>duw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xbarash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ugsi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ar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haafsan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</w:p>
                <w:p w14:paraId="34962E72" w14:textId="77777777" w:rsidR="00BC1FC4" w:rsidRPr="000E2D81" w:rsidRDefault="007F304C" w:rsidP="000E2D81">
                  <w:pPr>
                    <w:pStyle w:val="NoSpacing"/>
                    <w:numPr>
                      <w:ilvl w:val="0"/>
                      <w:numId w:val="42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Sahmi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shaqooyink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arnaamijyad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.</w:t>
                  </w:r>
                  <w:r>
                    <w:rPr>
                      <w:sz w:val="28"/>
                      <w:szCs w:val="24"/>
                    </w:rPr>
                    <w:t>Kal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hadal </w:t>
                  </w:r>
                  <w:proofErr w:type="spellStart"/>
                  <w:r>
                    <w:rPr>
                      <w:sz w:val="28"/>
                      <w:szCs w:val="24"/>
                    </w:rPr>
                    <w:t>ardaygaa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wax </w:t>
                  </w:r>
                  <w:proofErr w:type="spellStart"/>
                  <w:r>
                    <w:rPr>
                      <w:sz w:val="28"/>
                      <w:szCs w:val="24"/>
                    </w:rPr>
                    <w:t>ku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aabs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haqooyi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kala </w:t>
                  </w:r>
                  <w:proofErr w:type="spellStart"/>
                  <w:r>
                    <w:rPr>
                      <w:sz w:val="28"/>
                      <w:szCs w:val="24"/>
                    </w:rPr>
                    <w:t>duw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y </w:t>
                  </w:r>
                  <w:proofErr w:type="spellStart"/>
                  <w:r>
                    <w:rPr>
                      <w:sz w:val="28"/>
                      <w:szCs w:val="24"/>
                    </w:rPr>
                    <w:t>xiisey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ar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xbarasha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y u </w:t>
                  </w:r>
                  <w:proofErr w:type="spellStart"/>
                  <w:r>
                    <w:rPr>
                      <w:sz w:val="28"/>
                      <w:szCs w:val="24"/>
                    </w:rPr>
                    <w:t>baah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araan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</w:p>
                <w:p w14:paraId="0080AD33" w14:textId="77777777" w:rsidR="008A4FE5" w:rsidRPr="000E2D81" w:rsidRDefault="007F304C" w:rsidP="000E2D81">
                  <w:pPr>
                    <w:pStyle w:val="NoSpacing"/>
                    <w:numPr>
                      <w:ilvl w:val="0"/>
                      <w:numId w:val="42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Joogtey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wax ka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barashad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diyaar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garowg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faa’idooyink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ulliyada.</w:t>
                  </w:r>
                  <w:r>
                    <w:rPr>
                      <w:sz w:val="28"/>
                      <w:szCs w:val="24"/>
                    </w:rPr>
                    <w:t>Si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wad </w:t>
                  </w:r>
                  <w:proofErr w:type="spellStart"/>
                  <w:r>
                    <w:rPr>
                      <w:sz w:val="28"/>
                      <w:szCs w:val="24"/>
                    </w:rPr>
                    <w:t>aqrint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raaqahaa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ka </w:t>
                  </w:r>
                  <w:proofErr w:type="spellStart"/>
                  <w:r>
                    <w:rPr>
                      <w:sz w:val="28"/>
                      <w:szCs w:val="24"/>
                    </w:rPr>
                    <w:t>qeybgal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hacdooyi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ugsig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o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fiir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llah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onleenk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sida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hyperlink r:id="rId12" w:history="1">
                    <w:r>
                      <w:rPr>
                        <w:rStyle w:val="Hyperlink"/>
                        <w:sz w:val="28"/>
                        <w:szCs w:val="24"/>
                      </w:rPr>
                      <w:t>www.bigfuture.collegeboard.org</w:t>
                    </w:r>
                  </w:hyperlink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hyperlink r:id="rId13" w:history="1">
                    <w:r>
                      <w:rPr>
                        <w:rStyle w:val="Hyperlink"/>
                        <w:sz w:val="28"/>
                        <w:szCs w:val="24"/>
                      </w:rPr>
                      <w:t>www.knowhow2go.com</w:t>
                    </w:r>
                  </w:hyperlink>
                  <w:r>
                    <w:rPr>
                      <w:rStyle w:val="Hyperlink"/>
                      <w:sz w:val="28"/>
                      <w:szCs w:val="24"/>
                    </w:rPr>
                    <w:t>,</w:t>
                  </w:r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uwaas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o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hayo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rbixi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gaar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u ah </w:t>
                  </w:r>
                  <w:proofErr w:type="spellStart"/>
                  <w:r>
                    <w:rPr>
                      <w:sz w:val="28"/>
                      <w:szCs w:val="24"/>
                    </w:rPr>
                    <w:t>waaladiinta</w:t>
                  </w:r>
                  <w:proofErr w:type="spellEnd"/>
                  <w:r>
                    <w:rPr>
                      <w:sz w:val="28"/>
                      <w:szCs w:val="24"/>
                    </w:rPr>
                    <w:t>.</w:t>
                  </w:r>
                  <w:r>
                    <w:rPr>
                      <w:sz w:val="28"/>
                      <w:szCs w:val="24"/>
                    </w:rPr>
                    <w:br/>
                  </w:r>
                  <w:r>
                    <w:rPr>
                      <w:sz w:val="28"/>
                      <w:szCs w:val="24"/>
                    </w:rPr>
                    <w:br/>
                  </w:r>
                </w:p>
              </w:txbxContent>
            </v:textbox>
          </v:shape>
        </w:pict>
      </w:r>
      <w:r>
        <w:pict w14:anchorId="18AFD333">
          <v:shape id="Text Box 9" o:spid="_x0000_s1036" type="#_x0000_t202" style="position:absolute;margin-left:4.3pt;margin-top:9.6pt;width:168.35pt;height:626.55pt;z-index:251663360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<v:textbox style="mso-next-textbox:#Text Box 9">
              <w:txbxContent>
                <w:p w14:paraId="6E7E2251" w14:textId="77777777" w:rsidR="007F304C" w:rsidRPr="00220E4A" w:rsidRDefault="007F304C" w:rsidP="007F304C">
                  <w:pPr>
                    <w:rPr>
                      <w:rFonts w:ascii="Myriad Pro" w:hAnsi="Myriad Pro" w:cs="Arial"/>
                      <w:b/>
                      <w:color w:val="EA6312" w:themeColor="accent2"/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SHEEKO:</w:t>
                  </w:r>
                  <w:r w:rsidRPr="00220E4A">
                    <w:rPr>
                      <w:rStyle w:val="NoSpacingChar"/>
                      <w:sz w:val="24"/>
                      <w:szCs w:val="26"/>
                    </w:rPr>
                    <w:t>Ardayd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waxay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qeybgalaan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kaliy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bulshad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sababtoo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ah ma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heli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karaan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afarta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rStyle w:val="NoSpacingChar"/>
                      <w:sz w:val="24"/>
                      <w:szCs w:val="26"/>
                    </w:rPr>
                    <w:t>sanno</w:t>
                  </w:r>
                  <w:proofErr w:type="spellEnd"/>
                  <w:r w:rsidRPr="00220E4A">
                    <w:rPr>
                      <w:rStyle w:val="NoSpacingChar"/>
                      <w:sz w:val="24"/>
                      <w:szCs w:val="26"/>
                    </w:rPr>
                    <w:t>.</w:t>
                  </w:r>
                </w:p>
                <w:p w14:paraId="77F77ED3" w14:textId="77777777" w:rsidR="004270D9" w:rsidRPr="00220E4A" w:rsidRDefault="007F304C" w:rsidP="00AD30CC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XAQIIQADA:</w:t>
                  </w:r>
                  <w:r w:rsidRPr="00220E4A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bab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eybgal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h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ulsh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adelki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h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far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nn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>.</w:t>
                  </w:r>
                </w:p>
                <w:p w14:paraId="6CC9592A" w14:textId="77777777" w:rsidR="00AD30CC" w:rsidRPr="00220E4A" w:rsidRDefault="00AD30CC" w:rsidP="00AD30CC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036E8B7C" w14:textId="77777777" w:rsidR="00AD30CC" w:rsidRPr="00220E4A" w:rsidRDefault="007F304C" w:rsidP="00AD30CC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220E4A">
                    <w:rPr>
                      <w:sz w:val="24"/>
                      <w:szCs w:val="26"/>
                    </w:rPr>
                    <w:t>Qarash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hiirogel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adaam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ulsh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caad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oy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o.Ard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oort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at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fasal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hiims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bulsh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dib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reej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jaamac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far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nno.Sid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kale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oort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noolaad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urig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lacag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eydiy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rashaad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guriga.Jadwal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fasal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yuu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dabacsan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kale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ar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haqey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saacad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badan.</w:t>
                  </w:r>
                </w:p>
                <w:p w14:paraId="42E9C4D3" w14:textId="77777777" w:rsidR="00AD30CC" w:rsidRPr="00220E4A" w:rsidRDefault="00AD30CC" w:rsidP="00AD30CC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D30B602" w14:textId="77777777" w:rsidR="007F304C" w:rsidRPr="00220E4A" w:rsidRDefault="00CF2BB7" w:rsidP="00AD30CC">
                  <w:pPr>
                    <w:pStyle w:val="NoSpacing"/>
                    <w:rPr>
                      <w:b/>
                      <w:color w:val="EA6312" w:themeColor="accent2"/>
                      <w:sz w:val="26"/>
                      <w:szCs w:val="26"/>
                    </w:rPr>
                  </w:pPr>
                  <w:r w:rsidRPr="00220E4A">
                    <w:rPr>
                      <w:sz w:val="24"/>
                      <w:szCs w:val="26"/>
                    </w:rPr>
                    <w:t xml:space="preserve">Wa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muhiim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in la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tixgel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adeegy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taageerad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heerar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linjabint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qarashaadka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220E4A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220E4A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qarashaadka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go’aansanayo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wanaagsan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1C4289">
                    <w:rPr>
                      <w:sz w:val="24"/>
                      <w:szCs w:val="26"/>
                    </w:rPr>
                    <w:t>haboon.Baaritaankaaga</w:t>
                  </w:r>
                  <w:proofErr w:type="spellEnd"/>
                  <w:r w:rsidRPr="001C4289">
                    <w:rPr>
                      <w:sz w:val="24"/>
                      <w:szCs w:val="26"/>
                    </w:rPr>
                    <w:t xml:space="preserve"> samey.</w:t>
                  </w:r>
                </w:p>
                <w:p w14:paraId="70C33F05" w14:textId="77777777" w:rsidR="00AD30CC" w:rsidRDefault="00AD30CC" w:rsidP="00AD30CC">
                  <w:pPr>
                    <w:pStyle w:val="NoSpacing"/>
                    <w:jc w:val="right"/>
                    <w:rPr>
                      <w:b/>
                      <w:sz w:val="20"/>
                      <w:szCs w:val="20"/>
                    </w:rPr>
                  </w:pPr>
                </w:p>
                <w:p w14:paraId="0D5589EC" w14:textId="77777777" w:rsidR="001B2141" w:rsidRPr="008C5A6E" w:rsidRDefault="001B2141" w:rsidP="001B2141">
                  <w:pPr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  <w10:wrap anchorx="margin"/>
          </v:shape>
        </w:pic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DE147" w14:textId="77777777" w:rsidR="007B3A6F" w:rsidRDefault="007B3A6F" w:rsidP="009909CD">
      <w:pPr>
        <w:spacing w:after="0" w:line="240" w:lineRule="auto"/>
      </w:pPr>
      <w:r>
        <w:separator/>
      </w:r>
    </w:p>
  </w:endnote>
  <w:endnote w:type="continuationSeparator" w:id="0">
    <w:p w14:paraId="7DCDB88B" w14:textId="77777777" w:rsidR="007B3A6F" w:rsidRDefault="007B3A6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4B2C9" w14:textId="77777777" w:rsidR="00D609F4" w:rsidRDefault="00D60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5BA8B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7724AF47" wp14:editId="7A8E69FE">
          <wp:extent cx="3575685" cy="62073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4267" cy="6239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5240B5" w14:textId="44853780" w:rsidR="00C54BB7" w:rsidRPr="00D46648" w:rsidRDefault="00C54BB7" w:rsidP="00C54BB7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E15716" w:rsidRPr="005D6379">
        <w:rPr>
          <w:rStyle w:val="Hyperlink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D609F4">
      <w:rPr>
        <w:rFonts w:ascii="Myriad Pro" w:hAnsi="Myriad Pro"/>
        <w:sz w:val="24"/>
        <w:szCs w:val="36"/>
      </w:rPr>
      <w:t>canugaada</w:t>
    </w:r>
    <w:proofErr w:type="spellEnd"/>
    <w:r w:rsidR="00D609F4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1A3D4" w14:textId="77777777" w:rsidR="00D609F4" w:rsidRDefault="00D60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5FBB5" w14:textId="77777777" w:rsidR="007B3A6F" w:rsidRDefault="007B3A6F" w:rsidP="009909CD">
      <w:pPr>
        <w:spacing w:after="0" w:line="240" w:lineRule="auto"/>
      </w:pPr>
      <w:r>
        <w:separator/>
      </w:r>
    </w:p>
  </w:footnote>
  <w:footnote w:type="continuationSeparator" w:id="0">
    <w:p w14:paraId="18B24E79" w14:textId="77777777" w:rsidR="007B3A6F" w:rsidRDefault="007B3A6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A7CF2" w14:textId="77777777" w:rsidR="00D609F4" w:rsidRDefault="00D609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B8920" w14:textId="77777777" w:rsidR="00D609F4" w:rsidRDefault="00D609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29FD9" w14:textId="77777777" w:rsidR="00D609F4" w:rsidRDefault="00D609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xtzA3tzAxMzRX0lEKTi0uzszPAykwrAUAYkkIPywAAAA="/>
  </w:docVars>
  <w:rsids>
    <w:rsidRoot w:val="001B2141"/>
    <w:rsid w:val="00076C3A"/>
    <w:rsid w:val="000856A5"/>
    <w:rsid w:val="000B590E"/>
    <w:rsid w:val="000E2D81"/>
    <w:rsid w:val="001733BE"/>
    <w:rsid w:val="001956B9"/>
    <w:rsid w:val="001A6610"/>
    <w:rsid w:val="001B2141"/>
    <w:rsid w:val="001C4289"/>
    <w:rsid w:val="001D16DC"/>
    <w:rsid w:val="001D41E3"/>
    <w:rsid w:val="001D5F2E"/>
    <w:rsid w:val="00220E4A"/>
    <w:rsid w:val="00275C50"/>
    <w:rsid w:val="002B0FFE"/>
    <w:rsid w:val="002B64BD"/>
    <w:rsid w:val="003347BC"/>
    <w:rsid w:val="003F58AD"/>
    <w:rsid w:val="00406591"/>
    <w:rsid w:val="00414D69"/>
    <w:rsid w:val="004270D9"/>
    <w:rsid w:val="00436814"/>
    <w:rsid w:val="0047425E"/>
    <w:rsid w:val="004D04C9"/>
    <w:rsid w:val="005326F5"/>
    <w:rsid w:val="005C6ED6"/>
    <w:rsid w:val="005D0A19"/>
    <w:rsid w:val="006207D8"/>
    <w:rsid w:val="00645074"/>
    <w:rsid w:val="00661D0B"/>
    <w:rsid w:val="00671A4B"/>
    <w:rsid w:val="00673DDB"/>
    <w:rsid w:val="00675C1D"/>
    <w:rsid w:val="00685C13"/>
    <w:rsid w:val="00686112"/>
    <w:rsid w:val="00696E04"/>
    <w:rsid w:val="006F45EA"/>
    <w:rsid w:val="006F4ED5"/>
    <w:rsid w:val="0070210A"/>
    <w:rsid w:val="0077205D"/>
    <w:rsid w:val="00781C88"/>
    <w:rsid w:val="00784F1D"/>
    <w:rsid w:val="007B3A6F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25076"/>
    <w:rsid w:val="00A51106"/>
    <w:rsid w:val="00A613D9"/>
    <w:rsid w:val="00A924DC"/>
    <w:rsid w:val="00AC67ED"/>
    <w:rsid w:val="00AD30CC"/>
    <w:rsid w:val="00B044CD"/>
    <w:rsid w:val="00B50B7C"/>
    <w:rsid w:val="00B53C93"/>
    <w:rsid w:val="00B646B2"/>
    <w:rsid w:val="00B700CB"/>
    <w:rsid w:val="00B7519A"/>
    <w:rsid w:val="00B91A1C"/>
    <w:rsid w:val="00BC1FC4"/>
    <w:rsid w:val="00BF154F"/>
    <w:rsid w:val="00C14F1B"/>
    <w:rsid w:val="00C26F29"/>
    <w:rsid w:val="00C36496"/>
    <w:rsid w:val="00C41269"/>
    <w:rsid w:val="00C54BB7"/>
    <w:rsid w:val="00C91747"/>
    <w:rsid w:val="00CA36F6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609F4"/>
    <w:rsid w:val="00D722DF"/>
    <w:rsid w:val="00D82C4B"/>
    <w:rsid w:val="00DA43B1"/>
    <w:rsid w:val="00E15716"/>
    <w:rsid w:val="00E25AF1"/>
    <w:rsid w:val="00E3705E"/>
    <w:rsid w:val="00E641D7"/>
    <w:rsid w:val="00EB69AD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267B943E"/>
  <w15:docId w15:val="{F3E6C04A-B174-4D12-A721-4779526E1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DD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3DDB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3DD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3DDB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3D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DDB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3D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DD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D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673DDB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73DD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673DDB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673DDB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3DDB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73DDB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3DDB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3DDB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DDB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3DDB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DD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DD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673DDB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3DDB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3DDB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673DDB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673DDB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3DDB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673D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73DDB"/>
  </w:style>
  <w:style w:type="paragraph" w:styleId="Quote">
    <w:name w:val="Quote"/>
    <w:basedOn w:val="Normal"/>
    <w:next w:val="Normal"/>
    <w:link w:val="QuoteChar"/>
    <w:uiPriority w:val="29"/>
    <w:qFormat/>
    <w:rsid w:val="00673DDB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673DDB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73D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73DDB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3DDB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73DDB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673DDB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673DDB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73DDB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673D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15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8C7997"/>
    <w:rsid w:val="009D5B98"/>
    <w:rsid w:val="00A523FA"/>
    <w:rsid w:val="00BD4B9E"/>
    <w:rsid w:val="00C26B56"/>
    <w:rsid w:val="00D051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B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5DB167-B0F1-4D09-8E83-E8F05DC987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0</cp:revision>
  <cp:lastPrinted>2015-05-28T22:43:00Z</cp:lastPrinted>
  <dcterms:created xsi:type="dcterms:W3CDTF">2018-06-19T22:05:00Z</dcterms:created>
  <dcterms:modified xsi:type="dcterms:W3CDTF">2021-08-27T17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